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3c5bba49b5d04c266aeb2534828652473f1b62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3 году (за отчетный 2022 год)</w:t>
      </w:r>
    </w:p>
    <w:p>
      <w:pPr>
        <w:pStyle w:val="FirstParagraph"/>
      </w:pPr>
      <w:r>
        <w:t xml:space="preserve">13.01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anti-corruption/methodical-materials/detail/113436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13436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13436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1:22:48Z</dcterms:created>
  <dcterms:modified xsi:type="dcterms:W3CDTF">2025-02-15T21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